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1032" w:rsidRDefault="00C96D57">
      <w:pPr>
        <w:pStyle w:val="a4"/>
      </w:pPr>
      <w:r>
        <w:t>Отчет по четвертому этапу индивидуального проекта</w:t>
      </w:r>
    </w:p>
    <w:p w:rsidR="00421032" w:rsidRDefault="00C96D57">
      <w:pPr>
        <w:pStyle w:val="a5"/>
      </w:pPr>
      <w:r>
        <w:t>Добавление к сайту ссылок на научные и библиометрические ресурсы</w:t>
      </w:r>
    </w:p>
    <w:p w:rsidR="00421032" w:rsidRDefault="00C96D57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2921483"/>
        <w:docPartObj>
          <w:docPartGallery w:val="Table of Contents"/>
          <w:docPartUnique/>
        </w:docPartObj>
      </w:sdtPr>
      <w:sdtEndPr/>
      <w:sdtContent>
        <w:p w:rsidR="00421032" w:rsidRDefault="00C96D57">
          <w:pPr>
            <w:pStyle w:val="ae"/>
          </w:pPr>
          <w:r>
            <w:t>Содержание</w:t>
          </w:r>
        </w:p>
        <w:p w:rsidR="000C2590" w:rsidRDefault="00C96D5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C2590">
            <w:fldChar w:fldCharType="separate"/>
          </w:r>
          <w:hyperlink w:anchor="_Toc103859528" w:history="1">
            <w:r w:rsidR="000C2590" w:rsidRPr="009C4D34">
              <w:rPr>
                <w:rStyle w:val="ad"/>
                <w:noProof/>
              </w:rPr>
              <w:t>Цель работы</w:t>
            </w:r>
            <w:r w:rsidR="000C2590">
              <w:rPr>
                <w:noProof/>
                <w:webHidden/>
              </w:rPr>
              <w:tab/>
            </w:r>
            <w:r w:rsidR="000C2590">
              <w:rPr>
                <w:noProof/>
                <w:webHidden/>
              </w:rPr>
              <w:fldChar w:fldCharType="begin"/>
            </w:r>
            <w:r w:rsidR="000C2590">
              <w:rPr>
                <w:noProof/>
                <w:webHidden/>
              </w:rPr>
              <w:instrText xml:space="preserve"> PAGEREF _Toc103859528 \h </w:instrText>
            </w:r>
            <w:r w:rsidR="000C2590">
              <w:rPr>
                <w:noProof/>
                <w:webHidden/>
              </w:rPr>
            </w:r>
            <w:r w:rsidR="000C2590">
              <w:rPr>
                <w:noProof/>
                <w:webHidden/>
              </w:rPr>
              <w:fldChar w:fldCharType="separate"/>
            </w:r>
            <w:r w:rsidR="000C2590">
              <w:rPr>
                <w:noProof/>
                <w:webHidden/>
              </w:rPr>
              <w:t>1</w:t>
            </w:r>
            <w:r w:rsidR="000C2590"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859529" w:history="1">
            <w:r w:rsidRPr="009C4D3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859530" w:history="1">
            <w:r w:rsidRPr="009C4D3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59531" w:history="1">
            <w:r w:rsidRPr="009C4D34">
              <w:rPr>
                <w:rStyle w:val="ad"/>
                <w:noProof/>
              </w:rPr>
              <w:t>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859532" w:history="1">
            <w:r w:rsidRPr="009C4D34">
              <w:rPr>
                <w:rStyle w:val="ad"/>
                <w:noProof/>
              </w:rPr>
              <w:t>Основные преимущества 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859533" w:history="1">
            <w:r w:rsidRPr="009C4D34">
              <w:rPr>
                <w:rStyle w:val="ad"/>
                <w:noProof/>
              </w:rPr>
              <w:t>Докумен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859534" w:history="1">
            <w:r w:rsidRPr="009C4D34">
              <w:rPr>
                <w:rStyle w:val="ad"/>
                <w:noProof/>
              </w:rPr>
              <w:t>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59535" w:history="1">
            <w:r w:rsidRPr="009C4D34">
              <w:rPr>
                <w:rStyle w:val="ad"/>
                <w:noProof/>
              </w:rPr>
              <w:t>Github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859536" w:history="1">
            <w:r w:rsidRPr="009C4D34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59537" w:history="1">
            <w:r w:rsidRPr="009C4D34">
              <w:rPr>
                <w:rStyle w:val="ad"/>
                <w:noProof/>
              </w:rPr>
              <w:t>Шаг 1 - ссылки на научные ресур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859538" w:history="1">
            <w:r w:rsidRPr="009C4D34">
              <w:rPr>
                <w:rStyle w:val="ad"/>
                <w:noProof/>
              </w:rPr>
              <w:t>Шаг 2 - создание по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2590" w:rsidRDefault="000C259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859539" w:history="1">
            <w:r w:rsidRPr="009C4D3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5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1032" w:rsidRDefault="00C96D57">
          <w:r>
            <w:fldChar w:fldCharType="end"/>
          </w:r>
        </w:p>
      </w:sdtContent>
    </w:sdt>
    <w:p w:rsidR="00421032" w:rsidRDefault="00C96D57">
      <w:pPr>
        <w:pStyle w:val="1"/>
      </w:pPr>
      <w:bookmarkStart w:id="0" w:name="цель-работы"/>
      <w:bookmarkStart w:id="1" w:name="_Toc103859528"/>
      <w:r>
        <w:t>Цель работы</w:t>
      </w:r>
      <w:bookmarkEnd w:id="1"/>
    </w:p>
    <w:p w:rsidR="00421032" w:rsidRDefault="00C96D57">
      <w:pPr>
        <w:pStyle w:val="FirstParagraph"/>
      </w:pPr>
      <w:r>
        <w:t>Добавить к сайту ссылки на научные и библиометрические ресурсы.</w:t>
      </w:r>
      <w:bookmarkStart w:id="2" w:name="_GoBack"/>
      <w:bookmarkEnd w:id="2"/>
    </w:p>
    <w:p w:rsidR="00421032" w:rsidRDefault="00C96D57">
      <w:pPr>
        <w:pStyle w:val="1"/>
      </w:pPr>
      <w:bookmarkStart w:id="3" w:name="задание"/>
      <w:bookmarkStart w:id="4" w:name="_Toc103859529"/>
      <w:bookmarkEnd w:id="0"/>
      <w:r>
        <w:t>Задание</w:t>
      </w:r>
      <w:bookmarkEnd w:id="4"/>
    </w:p>
    <w:p w:rsidR="00421032" w:rsidRDefault="00C96D57">
      <w:pPr>
        <w:pStyle w:val="FirstParagraph"/>
      </w:pPr>
      <w:r>
        <w:t>Добавить к сайту достижения.</w:t>
      </w:r>
    </w:p>
    <w:p w:rsidR="00421032" w:rsidRDefault="00C96D57">
      <w:pPr>
        <w:pStyle w:val="Compact"/>
        <w:numPr>
          <w:ilvl w:val="0"/>
          <w:numId w:val="2"/>
        </w:numPr>
      </w:pPr>
      <w:r>
        <w:t>Зарегистрироваться на соответствующих ресурсах и разместить на них ссылки на сайте:</w:t>
      </w:r>
    </w:p>
    <w:p w:rsidR="00421032" w:rsidRDefault="00C96D57">
      <w:pPr>
        <w:pStyle w:val="Compact"/>
        <w:numPr>
          <w:ilvl w:val="0"/>
          <w:numId w:val="3"/>
        </w:numPr>
      </w:pPr>
      <w:r>
        <w:t>eLibrary : https://elibrary.ru/;</w:t>
      </w:r>
    </w:p>
    <w:p w:rsidR="00421032" w:rsidRDefault="00C96D57">
      <w:pPr>
        <w:pStyle w:val="Compact"/>
        <w:numPr>
          <w:ilvl w:val="0"/>
          <w:numId w:val="3"/>
        </w:numPr>
      </w:pPr>
      <w:r>
        <w:t>Google Scholar : https://scholar.google.com/;</w:t>
      </w:r>
    </w:p>
    <w:p w:rsidR="00421032" w:rsidRDefault="00C96D57">
      <w:pPr>
        <w:pStyle w:val="Compact"/>
        <w:numPr>
          <w:ilvl w:val="0"/>
          <w:numId w:val="3"/>
        </w:numPr>
      </w:pPr>
      <w:r>
        <w:t>ORCID : https://orcid.org/;</w:t>
      </w:r>
    </w:p>
    <w:p w:rsidR="00421032" w:rsidRDefault="00C96D57">
      <w:pPr>
        <w:pStyle w:val="Compact"/>
        <w:numPr>
          <w:ilvl w:val="0"/>
          <w:numId w:val="3"/>
        </w:numPr>
      </w:pPr>
      <w:r>
        <w:t>Mendeley : https://www.mende</w:t>
      </w:r>
      <w:r>
        <w:t>ley.com/;</w:t>
      </w:r>
    </w:p>
    <w:p w:rsidR="00421032" w:rsidRDefault="00C96D57">
      <w:pPr>
        <w:pStyle w:val="Compact"/>
        <w:numPr>
          <w:ilvl w:val="0"/>
          <w:numId w:val="3"/>
        </w:numPr>
      </w:pPr>
      <w:r>
        <w:t>ResearchGate : https://www.researchgate.net/;</w:t>
      </w:r>
    </w:p>
    <w:p w:rsidR="00421032" w:rsidRDefault="00C96D57">
      <w:pPr>
        <w:pStyle w:val="Compact"/>
        <w:numPr>
          <w:ilvl w:val="0"/>
          <w:numId w:val="3"/>
        </w:numPr>
      </w:pPr>
      <w:r>
        <w:t>Academia.edu : https://www.academia.edu/;</w:t>
      </w:r>
    </w:p>
    <w:p w:rsidR="00421032" w:rsidRDefault="00C96D57">
      <w:pPr>
        <w:pStyle w:val="Compact"/>
        <w:numPr>
          <w:ilvl w:val="0"/>
          <w:numId w:val="3"/>
        </w:numPr>
      </w:pPr>
      <w:r>
        <w:t>arXiv : https://arxiv.org/;</w:t>
      </w:r>
    </w:p>
    <w:p w:rsidR="00421032" w:rsidRDefault="00C96D57">
      <w:pPr>
        <w:pStyle w:val="Compact"/>
        <w:numPr>
          <w:ilvl w:val="0"/>
          <w:numId w:val="3"/>
        </w:numPr>
      </w:pPr>
      <w:r>
        <w:t>github : https://github.com/.</w:t>
      </w:r>
    </w:p>
    <w:p w:rsidR="00421032" w:rsidRDefault="00C96D57">
      <w:pPr>
        <w:numPr>
          <w:ilvl w:val="0"/>
          <w:numId w:val="4"/>
        </w:numPr>
      </w:pPr>
      <w:r>
        <w:lastRenderedPageBreak/>
        <w:t>Сделать пост по прошедшей неделе.</w:t>
      </w:r>
    </w:p>
    <w:p w:rsidR="00421032" w:rsidRDefault="00C96D57">
      <w:pPr>
        <w:numPr>
          <w:ilvl w:val="0"/>
          <w:numId w:val="4"/>
        </w:numPr>
      </w:pPr>
      <w:r>
        <w:t>Добавить пост на тему по выбору:</w:t>
      </w:r>
    </w:p>
    <w:p w:rsidR="00421032" w:rsidRDefault="00C96D57">
      <w:pPr>
        <w:pStyle w:val="Compact"/>
        <w:numPr>
          <w:ilvl w:val="0"/>
          <w:numId w:val="5"/>
        </w:numPr>
      </w:pPr>
      <w:r>
        <w:t>Оформление отчёта.</w:t>
      </w:r>
    </w:p>
    <w:p w:rsidR="00421032" w:rsidRDefault="00C96D57">
      <w:pPr>
        <w:pStyle w:val="Compact"/>
        <w:numPr>
          <w:ilvl w:val="0"/>
          <w:numId w:val="5"/>
        </w:numPr>
      </w:pPr>
      <w:r>
        <w:t>Создание презе</w:t>
      </w:r>
      <w:r>
        <w:t>нтаций.</w:t>
      </w:r>
    </w:p>
    <w:p w:rsidR="00421032" w:rsidRDefault="00C96D57">
      <w:pPr>
        <w:pStyle w:val="Compact"/>
        <w:numPr>
          <w:ilvl w:val="0"/>
          <w:numId w:val="5"/>
        </w:numPr>
      </w:pPr>
      <w:r>
        <w:t>Работа с библиографией.</w:t>
      </w:r>
    </w:p>
    <w:p w:rsidR="00421032" w:rsidRDefault="00C96D57">
      <w:pPr>
        <w:pStyle w:val="1"/>
      </w:pPr>
      <w:bookmarkStart w:id="5" w:name="теоретическое-введение"/>
      <w:bookmarkStart w:id="6" w:name="_Toc103859530"/>
      <w:bookmarkEnd w:id="3"/>
      <w:r>
        <w:t>Теоретическое введение</w:t>
      </w:r>
      <w:bookmarkEnd w:id="6"/>
    </w:p>
    <w:p w:rsidR="00421032" w:rsidRDefault="00C96D57">
      <w:pPr>
        <w:pStyle w:val="2"/>
      </w:pPr>
      <w:bookmarkStart w:id="7" w:name="hugo"/>
      <w:bookmarkStart w:id="8" w:name="_Toc103859531"/>
      <w:r>
        <w:t>Hugo</w:t>
      </w:r>
      <w:bookmarkEnd w:id="8"/>
    </w:p>
    <w:p w:rsidR="00421032" w:rsidRDefault="00C96D57">
      <w:pPr>
        <w:pStyle w:val="FirstParagraph"/>
      </w:pPr>
      <w:r>
        <w:t>Для реализации сайта используется генератор статических сайтов Hugo.</w:t>
      </w:r>
    </w:p>
    <w:p w:rsidR="00421032" w:rsidRDefault="00C96D57">
      <w:pPr>
        <w:pStyle w:val="a0"/>
      </w:pPr>
      <w:r>
        <w:t xml:space="preserve">Hugo — один из самых популярных генераторов статических сайтов с открытым исходным кодом, написан на языке Go. </w:t>
      </w:r>
      <w:r>
        <w:t>Благодаря своей удивительной скорости и гибкости, Hugo делает создание веб-сайтов увлекательным.</w:t>
      </w:r>
    </w:p>
    <w:p w:rsidR="00421032" w:rsidRDefault="00C96D57">
      <w:pPr>
        <w:pStyle w:val="3"/>
      </w:pPr>
      <w:bookmarkStart w:id="9" w:name="основные-преимущества-hugo"/>
      <w:bookmarkStart w:id="10" w:name="_Toc103859532"/>
      <w:r>
        <w:t>Основные преимущества Hugo</w:t>
      </w:r>
      <w:bookmarkEnd w:id="10"/>
    </w:p>
    <w:p w:rsidR="00421032" w:rsidRDefault="00C96D57">
      <w:pPr>
        <w:pStyle w:val="Compact"/>
        <w:numPr>
          <w:ilvl w:val="0"/>
          <w:numId w:val="6"/>
        </w:numPr>
      </w:pPr>
      <w:r>
        <w:t>Очень быстрый и гибкий</w:t>
      </w:r>
    </w:p>
    <w:p w:rsidR="00421032" w:rsidRDefault="00C96D57">
      <w:pPr>
        <w:pStyle w:val="Compact"/>
        <w:numPr>
          <w:ilvl w:val="0"/>
          <w:numId w:val="6"/>
        </w:numPr>
      </w:pPr>
      <w:r>
        <w:t>Для него легко настроить хостинг</w:t>
      </w:r>
    </w:p>
    <w:p w:rsidR="00421032" w:rsidRDefault="00C96D57">
      <w:pPr>
        <w:pStyle w:val="Compact"/>
        <w:numPr>
          <w:ilvl w:val="0"/>
          <w:numId w:val="6"/>
        </w:numPr>
      </w:pPr>
      <w:r>
        <w:t>Безопасный</w:t>
      </w:r>
    </w:p>
    <w:p w:rsidR="00421032" w:rsidRDefault="00C96D57">
      <w:pPr>
        <w:pStyle w:val="Compact"/>
        <w:numPr>
          <w:ilvl w:val="0"/>
          <w:numId w:val="6"/>
        </w:numPr>
      </w:pPr>
      <w:r>
        <w:t>Хорошая структура исходников</w:t>
      </w:r>
    </w:p>
    <w:p w:rsidR="00421032" w:rsidRDefault="00C96D57">
      <w:pPr>
        <w:pStyle w:val="Compact"/>
        <w:numPr>
          <w:ilvl w:val="0"/>
          <w:numId w:val="6"/>
        </w:numPr>
      </w:pPr>
      <w:r>
        <w:t>Возможность хранить содержимое в удо</w:t>
      </w:r>
      <w:r>
        <w:t>бном формате (YAML, JSON или TOML)</w:t>
      </w:r>
    </w:p>
    <w:p w:rsidR="00421032" w:rsidRDefault="00C96D57">
      <w:pPr>
        <w:pStyle w:val="Compact"/>
        <w:numPr>
          <w:ilvl w:val="0"/>
          <w:numId w:val="6"/>
        </w:numPr>
      </w:pPr>
      <w:r>
        <w:t>Поддержка тем. Есть готовый набор тем, более 200</w:t>
      </w:r>
    </w:p>
    <w:p w:rsidR="00421032" w:rsidRDefault="00C96D57">
      <w:pPr>
        <w:pStyle w:val="Compact"/>
        <w:numPr>
          <w:ilvl w:val="0"/>
          <w:numId w:val="6"/>
        </w:numPr>
      </w:pPr>
      <w:r>
        <w:t>Легко SEO-оптимизировать</w:t>
      </w:r>
    </w:p>
    <w:p w:rsidR="00421032" w:rsidRDefault="00C96D57">
      <w:pPr>
        <w:pStyle w:val="Compact"/>
        <w:numPr>
          <w:ilvl w:val="0"/>
          <w:numId w:val="6"/>
        </w:numPr>
      </w:pPr>
      <w:r>
        <w:t>i18n с коробки</w:t>
      </w:r>
    </w:p>
    <w:p w:rsidR="00421032" w:rsidRDefault="00C96D57">
      <w:pPr>
        <w:pStyle w:val="Compact"/>
        <w:numPr>
          <w:ilvl w:val="0"/>
          <w:numId w:val="6"/>
        </w:numPr>
      </w:pPr>
      <w:r>
        <w:t>Хорошая поддержка таксономии</w:t>
      </w:r>
    </w:p>
    <w:p w:rsidR="00421032" w:rsidRDefault="00C96D57">
      <w:pPr>
        <w:pStyle w:val="Compact"/>
        <w:numPr>
          <w:ilvl w:val="0"/>
          <w:numId w:val="6"/>
        </w:numPr>
      </w:pPr>
      <w:r>
        <w:t>Быстрый в освоении. Исчерпывающая документация</w:t>
      </w:r>
    </w:p>
    <w:p w:rsidR="00421032" w:rsidRDefault="00C96D57">
      <w:pPr>
        <w:pStyle w:val="3"/>
      </w:pPr>
      <w:bookmarkStart w:id="11" w:name="документация"/>
      <w:bookmarkStart w:id="12" w:name="_Toc103859533"/>
      <w:bookmarkEnd w:id="9"/>
      <w:r>
        <w:t>Документация</w:t>
      </w:r>
      <w:bookmarkEnd w:id="12"/>
    </w:p>
    <w:p w:rsidR="00421032" w:rsidRDefault="00C96D57">
      <w:pPr>
        <w:pStyle w:val="FirstParagraph"/>
      </w:pPr>
      <w:r>
        <w:t>Фреймворк имеет очень хорошую документацию.</w:t>
      </w:r>
      <w:r>
        <w:t xml:space="preserve">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</w:t>
      </w:r>
      <w:r>
        <w:t xml:space="preserve"> быстро приступить к созданию собственных сайтов.</w:t>
      </w:r>
    </w:p>
    <w:p w:rsidR="00421032" w:rsidRDefault="00C96D57">
      <w:pPr>
        <w:pStyle w:val="3"/>
      </w:pPr>
      <w:bookmarkStart w:id="13" w:name="структура"/>
      <w:bookmarkStart w:id="14" w:name="_Toc103859534"/>
      <w:bookmarkEnd w:id="11"/>
      <w:r>
        <w:t>Структура</w:t>
      </w:r>
      <w:bookmarkEnd w:id="14"/>
    </w:p>
    <w:p w:rsidR="00421032" w:rsidRDefault="00C96D57">
      <w:pPr>
        <w:pStyle w:val="FirstParagraph"/>
      </w:pPr>
      <w:r>
        <w:t xml:space="preserve">После установки фреймворка, сайт можно легко создать с помощью команды: </w:t>
      </w:r>
      <w:r>
        <w:rPr>
          <w:rStyle w:val="VerbatimChar"/>
        </w:rPr>
        <w:t>hugo new site website-name</w:t>
      </w:r>
    </w:p>
    <w:p w:rsidR="00421032" w:rsidRDefault="00C96D57">
      <w:pPr>
        <w:pStyle w:val="a0"/>
      </w:pPr>
      <w:r>
        <w:t>Далее hugo сгенерирует следующую структуру проекта: Структура каталогов Hugo</w:t>
      </w:r>
    </w:p>
    <w:p w:rsidR="00421032" w:rsidRDefault="00C96D57">
      <w:pPr>
        <w:pStyle w:val="4"/>
      </w:pPr>
      <w:bookmarkStart w:id="15" w:name="content"/>
      <w:r>
        <w:lastRenderedPageBreak/>
        <w:t>Content</w:t>
      </w:r>
    </w:p>
    <w:p w:rsidR="00421032" w:rsidRDefault="00C96D57">
      <w:pPr>
        <w:pStyle w:val="FirstParagraph"/>
      </w:pPr>
      <w:r>
        <w:t>Основной контент или содержимое сайта храниться в формате .md в папке content. В роле контента могут выступать ваши статьи, новости, продукты интернет магазина и прочее.</w:t>
      </w:r>
    </w:p>
    <w:p w:rsidR="00421032" w:rsidRDefault="00C96D57">
      <w:pPr>
        <w:pStyle w:val="4"/>
      </w:pPr>
      <w:bookmarkStart w:id="16" w:name="data"/>
      <w:bookmarkEnd w:id="15"/>
      <w:r>
        <w:t>Data</w:t>
      </w:r>
    </w:p>
    <w:p w:rsidR="00421032" w:rsidRDefault="00C96D57">
      <w:pPr>
        <w:pStyle w:val="FirstParagraph"/>
      </w:pPr>
      <w:r>
        <w:t xml:space="preserve">Каталог «data» используется для хранения файлов конфигурации, которые Hugo может </w:t>
      </w:r>
      <w:r>
        <w:t>использовать при создании вашего веб-сайта. Вы можете записать эти файлы в формате YAML, JSON или TOML.</w:t>
      </w:r>
    </w:p>
    <w:p w:rsidR="00421032" w:rsidRDefault="00C96D57">
      <w:pPr>
        <w:pStyle w:val="4"/>
      </w:pPr>
      <w:bookmarkStart w:id="17" w:name="archetypes"/>
      <w:bookmarkEnd w:id="16"/>
      <w:r>
        <w:t>Archetypes</w:t>
      </w:r>
    </w:p>
    <w:p w:rsidR="00421032" w:rsidRDefault="00C96D57">
      <w:pPr>
        <w:pStyle w:val="FirstParagraph"/>
      </w:pPr>
      <w:r>
        <w:t>Архетипы используют для создания содержимого сайта на основе заготовок. Это экономит время и обеспечивает единообразие для сайтов, использующ</w:t>
      </w:r>
      <w:r>
        <w:t>их несколько типов контента. Вы также можете создавать свои собственные архетипы с предварительно настроенными полями основного материала.</w:t>
      </w:r>
    </w:p>
    <w:p w:rsidR="00421032" w:rsidRDefault="00C96D57">
      <w:pPr>
        <w:pStyle w:val="4"/>
      </w:pPr>
      <w:bookmarkStart w:id="18" w:name="i18n"/>
      <w:bookmarkEnd w:id="17"/>
      <w:r>
        <w:t>I18n</w:t>
      </w:r>
    </w:p>
    <w:p w:rsidR="00421032" w:rsidRDefault="00C96D57">
      <w:pPr>
        <w:pStyle w:val="FirstParagraph"/>
      </w:pPr>
      <w:r>
        <w:t>Этот каталог предназначен для хранения конфигурации сайта на различных языках.</w:t>
      </w:r>
    </w:p>
    <w:p w:rsidR="00421032" w:rsidRDefault="00C96D57">
      <w:pPr>
        <w:pStyle w:val="4"/>
      </w:pPr>
      <w:bookmarkStart w:id="19" w:name="resources"/>
      <w:bookmarkEnd w:id="18"/>
      <w:r>
        <w:t>Resources</w:t>
      </w:r>
    </w:p>
    <w:p w:rsidR="00421032" w:rsidRDefault="00C96D57">
      <w:pPr>
        <w:pStyle w:val="FirstParagraph"/>
      </w:pPr>
      <w:r>
        <w:t>Hugo использует этот ка</w:t>
      </w:r>
      <w:r>
        <w:t>талог для хранения кеша. Это ускоряет сборку сайта.</w:t>
      </w:r>
    </w:p>
    <w:p w:rsidR="00421032" w:rsidRDefault="00C96D57">
      <w:pPr>
        <w:pStyle w:val="4"/>
      </w:pPr>
      <w:bookmarkStart w:id="20" w:name="static"/>
      <w:bookmarkEnd w:id="19"/>
      <w:r>
        <w:t>Static</w:t>
      </w:r>
    </w:p>
    <w:p w:rsidR="00421032" w:rsidRDefault="00C96D57">
      <w:pPr>
        <w:pStyle w:val="FirstParagraph"/>
      </w:pPr>
      <w:r>
        <w:t>Здесь храниться весь статический контент (CSS, JavaScript, и т.п).</w:t>
      </w:r>
    </w:p>
    <w:p w:rsidR="00421032" w:rsidRDefault="00C96D57">
      <w:pPr>
        <w:pStyle w:val="4"/>
      </w:pPr>
      <w:bookmarkStart w:id="21" w:name="layouts"/>
      <w:bookmarkEnd w:id="20"/>
      <w:r>
        <w:t>Layouts</w:t>
      </w:r>
    </w:p>
    <w:p w:rsidR="00421032" w:rsidRDefault="00C96D57">
      <w:pPr>
        <w:pStyle w:val="FirstParagraph"/>
      </w:pPr>
      <w:r>
        <w:t>Хранит шаблоны в виде файлов .html, которые определяют, как просмотры вашего контента будут отображаться на статическом веб-сайте.</w:t>
      </w:r>
    </w:p>
    <w:p w:rsidR="00421032" w:rsidRDefault="00C96D57">
      <w:pPr>
        <w:pStyle w:val="4"/>
      </w:pPr>
      <w:bookmarkStart w:id="22" w:name="themes"/>
      <w:bookmarkEnd w:id="21"/>
      <w:r>
        <w:t>Themes</w:t>
      </w:r>
    </w:p>
    <w:p w:rsidR="00421032" w:rsidRDefault="00C96D57">
      <w:pPr>
        <w:pStyle w:val="FirstParagraph"/>
      </w:pPr>
      <w:r>
        <w:t>Для хранения различных тем.</w:t>
      </w:r>
    </w:p>
    <w:p w:rsidR="00421032" w:rsidRDefault="00C96D57">
      <w:pPr>
        <w:pStyle w:val="4"/>
      </w:pPr>
      <w:bookmarkStart w:id="23" w:name="public"/>
      <w:bookmarkEnd w:id="22"/>
      <w:r>
        <w:t>Public</w:t>
      </w:r>
    </w:p>
    <w:p w:rsidR="00421032" w:rsidRDefault="00C96D57">
      <w:pPr>
        <w:pStyle w:val="FirstParagraph"/>
      </w:pPr>
      <w:r>
        <w:t>Сгенерированные исходники веб-сайта. Именно эту директорию следует заливать на хост</w:t>
      </w:r>
      <w:r>
        <w:t>инг.</w:t>
      </w:r>
    </w:p>
    <w:p w:rsidR="00421032" w:rsidRDefault="00C96D57">
      <w:pPr>
        <w:pStyle w:val="2"/>
      </w:pPr>
      <w:bookmarkStart w:id="24" w:name="github-pages"/>
      <w:bookmarkStart w:id="25" w:name="_Toc103859535"/>
      <w:bookmarkEnd w:id="7"/>
      <w:bookmarkEnd w:id="13"/>
      <w:bookmarkEnd w:id="23"/>
      <w:r>
        <w:t>Github pages</w:t>
      </w:r>
      <w:bookmarkEnd w:id="25"/>
    </w:p>
    <w:p w:rsidR="00421032" w:rsidRDefault="00C96D57">
      <w:pPr>
        <w:pStyle w:val="FirstParagraph"/>
      </w:pPr>
      <w:r>
        <w:t>Для размещения статического веб-сайта можно воспользоваться сервисом GitHub Pages. Статический сайт состоит из HTML-страниц с неизменным содержимым. Такие сайты могут использоваться как визитки, портфолио, презентационные страницы.</w:t>
      </w:r>
    </w:p>
    <w:p w:rsidR="00421032" w:rsidRDefault="00C96D57">
      <w:pPr>
        <w:pStyle w:val="a0"/>
      </w:pPr>
      <w:r>
        <w:t>Сервис</w:t>
      </w:r>
      <w:r>
        <w:t xml:space="preserve"> Github Pages предоставляет следующие возможности для статических сайтов:</w:t>
      </w:r>
    </w:p>
    <w:p w:rsidR="00421032" w:rsidRDefault="00C96D57">
      <w:pPr>
        <w:pStyle w:val="Compact"/>
        <w:numPr>
          <w:ilvl w:val="0"/>
          <w:numId w:val="7"/>
        </w:numPr>
      </w:pPr>
      <w:r>
        <w:t>Использование HTML, CSS, языка разметки Markdown;</w:t>
      </w:r>
    </w:p>
    <w:p w:rsidR="00421032" w:rsidRDefault="00C96D57">
      <w:pPr>
        <w:pStyle w:val="Compact"/>
        <w:numPr>
          <w:ilvl w:val="0"/>
          <w:numId w:val="7"/>
        </w:numPr>
      </w:pPr>
      <w:r>
        <w:lastRenderedPageBreak/>
        <w:t>Встраивание изображений и другого медиа;</w:t>
      </w:r>
    </w:p>
    <w:p w:rsidR="00421032" w:rsidRDefault="00C96D57">
      <w:pPr>
        <w:pStyle w:val="Compact"/>
        <w:numPr>
          <w:ilvl w:val="0"/>
          <w:numId w:val="7"/>
        </w:numPr>
      </w:pPr>
      <w:r>
        <w:t>Использование JavaScript.</w:t>
      </w:r>
    </w:p>
    <w:p w:rsidR="00421032" w:rsidRDefault="00C96D57">
      <w:pPr>
        <w:pStyle w:val="FirstParagraph"/>
      </w:pPr>
      <w:r>
        <w:t>Ограничения:</w:t>
      </w:r>
    </w:p>
    <w:p w:rsidR="00421032" w:rsidRDefault="00C96D57">
      <w:pPr>
        <w:pStyle w:val="Compact"/>
        <w:numPr>
          <w:ilvl w:val="0"/>
          <w:numId w:val="8"/>
        </w:numPr>
      </w:pPr>
      <w:r>
        <w:t>Нельзя использовать на сайте PHP, Python и другие се</w:t>
      </w:r>
      <w:r>
        <w:t>рверные языки;</w:t>
      </w:r>
    </w:p>
    <w:p w:rsidR="00421032" w:rsidRDefault="00C96D57">
      <w:pPr>
        <w:pStyle w:val="Compact"/>
        <w:numPr>
          <w:ilvl w:val="0"/>
          <w:numId w:val="8"/>
        </w:numPr>
      </w:pPr>
      <w:r>
        <w:t>Серверный код и серверные скрипты выполняться не будут;</w:t>
      </w:r>
    </w:p>
    <w:p w:rsidR="00421032" w:rsidRDefault="00C96D57">
      <w:pPr>
        <w:pStyle w:val="Compact"/>
        <w:numPr>
          <w:ilvl w:val="0"/>
          <w:numId w:val="8"/>
        </w:numPr>
      </w:pPr>
      <w:r>
        <w:t>Cookies не используются.</w:t>
      </w:r>
    </w:p>
    <w:p w:rsidR="00421032" w:rsidRDefault="00C96D57">
      <w:pPr>
        <w:pStyle w:val="1"/>
      </w:pPr>
      <w:bookmarkStart w:id="26" w:name="выполнение-работы"/>
      <w:bookmarkStart w:id="27" w:name="_Toc103859536"/>
      <w:bookmarkEnd w:id="5"/>
      <w:bookmarkEnd w:id="24"/>
      <w:r>
        <w:t>Выполнение работы</w:t>
      </w:r>
      <w:bookmarkEnd w:id="27"/>
    </w:p>
    <w:p w:rsidR="00421032" w:rsidRDefault="00C96D57">
      <w:pPr>
        <w:pStyle w:val="2"/>
      </w:pPr>
      <w:bookmarkStart w:id="28" w:name="шаг-1---ссылки-на-научные-ресурсы"/>
      <w:bookmarkStart w:id="29" w:name="_Toc103859537"/>
      <w:r>
        <w:t>Шаг 1 - ссылки на научные ресурсы</w:t>
      </w:r>
      <w:bookmarkEnd w:id="29"/>
    </w:p>
    <w:p w:rsidR="00421032" w:rsidRDefault="00C96D57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38" name="Picture" descr="Научные ресурс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032" w:rsidRDefault="00C96D57">
      <w:pPr>
        <w:pStyle w:val="ImageCaption"/>
      </w:pPr>
      <w:r>
        <w:t>Научные ресурсы</w:t>
      </w:r>
    </w:p>
    <w:p w:rsidR="00421032" w:rsidRDefault="00C96D57">
      <w:pPr>
        <w:pStyle w:val="2"/>
      </w:pPr>
      <w:bookmarkStart w:id="30" w:name="шаг-2---создание-постов"/>
      <w:bookmarkStart w:id="31" w:name="_Toc103859538"/>
      <w:bookmarkEnd w:id="28"/>
      <w:r>
        <w:lastRenderedPageBreak/>
        <w:t>Шаг 2 - создание постов</w:t>
      </w:r>
      <w:bookmarkEnd w:id="31"/>
    </w:p>
    <w:p w:rsidR="00421032" w:rsidRDefault="00C96D57">
      <w:pPr>
        <w:pStyle w:val="FirstParagraph"/>
      </w:pPr>
      <w:r>
        <w:t>Я создал пост про оформление отчетов; создал пост по прошедшей нед</w:t>
      </w:r>
      <w:r>
        <w:t xml:space="preserve">еле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2" name="Picture" descr="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/s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1032" w:rsidRDefault="00C96D57">
      <w:pPr>
        <w:pStyle w:val="1"/>
      </w:pPr>
      <w:bookmarkStart w:id="32" w:name="вывод"/>
      <w:bookmarkStart w:id="33" w:name="_Toc103859539"/>
      <w:bookmarkEnd w:id="26"/>
      <w:bookmarkEnd w:id="30"/>
      <w:r>
        <w:t>Вывод</w:t>
      </w:r>
      <w:bookmarkEnd w:id="33"/>
    </w:p>
    <w:p w:rsidR="00421032" w:rsidRDefault="00C96D57">
      <w:pPr>
        <w:pStyle w:val="FirstParagraph"/>
      </w:pPr>
      <w:r>
        <w:t>Добавлены ссылки на библиометрические ресуры, созданы пост про формление отчетов и пост по прошедшей неделе.</w:t>
      </w:r>
      <w:bookmarkEnd w:id="32"/>
    </w:p>
    <w:sectPr w:rsidR="004210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6D57" w:rsidRDefault="00C96D57">
      <w:pPr>
        <w:spacing w:after="0"/>
      </w:pPr>
      <w:r>
        <w:separator/>
      </w:r>
    </w:p>
  </w:endnote>
  <w:endnote w:type="continuationSeparator" w:id="0">
    <w:p w:rsidR="00C96D57" w:rsidRDefault="00C96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6D57" w:rsidRDefault="00C96D57">
      <w:r>
        <w:separator/>
      </w:r>
    </w:p>
  </w:footnote>
  <w:footnote w:type="continuationSeparator" w:id="0">
    <w:p w:rsidR="00C96D57" w:rsidRDefault="00C96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DC863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D6B2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29C0B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3EC362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21032"/>
    <w:rsid w:val="000C2590"/>
    <w:rsid w:val="00421032"/>
    <w:rsid w:val="00C9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8F763B5-3DD5-4EED-87DB-03DEC061B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259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C259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C259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54</Words>
  <Characters>4299</Characters>
  <Application>Microsoft Office Word</Application>
  <DocSecurity>0</DocSecurity>
  <Lines>35</Lines>
  <Paragraphs>10</Paragraphs>
  <ScaleCrop>false</ScaleCrop>
  <Company>SPecialiST RePack</Company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етвертому этапу индивидуального проекта</dc:title>
  <dc:creator>Старовойтов Егор Сергеевич</dc:creator>
  <cp:keywords/>
  <cp:lastModifiedBy>Rail-Gun Prototype</cp:lastModifiedBy>
  <cp:revision>3</cp:revision>
  <dcterms:created xsi:type="dcterms:W3CDTF">2022-05-19T10:31:00Z</dcterms:created>
  <dcterms:modified xsi:type="dcterms:W3CDTF">2022-05-19T10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ссылок на научные и библиометрические ресурс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